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832c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b9164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7e4fc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5T16:29:11Z</dcterms:created>
  <dcterms:modified xsi:type="dcterms:W3CDTF">2021-01-25T16:29:11Z</dcterms:modified>
</cp:coreProperties>
</file>